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BE8AC" w14:textId="2D6D429C" w:rsidR="00C9410B" w:rsidRDefault="00C9410B" w:rsidP="00724936">
      <w:pPr>
        <w:spacing w:after="120" w:line="360" w:lineRule="auto"/>
        <w:outlineLvl w:val="0"/>
        <w:rPr>
          <w:b/>
          <w:bCs/>
          <w:sz w:val="24"/>
          <w:szCs w:val="24"/>
        </w:rPr>
      </w:pPr>
      <w:r w:rsidRPr="00C9410B">
        <w:rPr>
          <w:b/>
          <w:bCs/>
          <w:sz w:val="24"/>
          <w:szCs w:val="24"/>
        </w:rPr>
        <w:t>Znak sprawy: ZP/K/KDK/501/2020/2021</w:t>
      </w:r>
    </w:p>
    <w:p w14:paraId="66BBB77A" w14:textId="3583FDA5" w:rsidR="003D2CBC" w:rsidRPr="003D2CBC" w:rsidRDefault="003D2CBC" w:rsidP="00F82A80">
      <w:pPr>
        <w:spacing w:after="120" w:line="360" w:lineRule="auto"/>
        <w:outlineLvl w:val="1"/>
        <w:rPr>
          <w:b/>
          <w:bCs/>
          <w:sz w:val="24"/>
          <w:szCs w:val="24"/>
        </w:rPr>
      </w:pPr>
      <w:r w:rsidRPr="003D2CBC">
        <w:rPr>
          <w:b/>
          <w:bCs/>
          <w:sz w:val="24"/>
          <w:szCs w:val="24"/>
        </w:rPr>
        <w:t xml:space="preserve">Załącznik nr 2 </w:t>
      </w:r>
      <w:r w:rsidR="00F82A80">
        <w:rPr>
          <w:b/>
          <w:bCs/>
          <w:sz w:val="24"/>
          <w:szCs w:val="24"/>
        </w:rPr>
        <w:br/>
      </w:r>
      <w:r w:rsidRPr="003D2CBC">
        <w:rPr>
          <w:b/>
          <w:bCs/>
          <w:sz w:val="24"/>
          <w:szCs w:val="24"/>
        </w:rPr>
        <w:t>do zapytania ofertowego z dn</w:t>
      </w:r>
      <w:r w:rsidRPr="00E733CC">
        <w:rPr>
          <w:b/>
          <w:bCs/>
          <w:sz w:val="24"/>
          <w:szCs w:val="24"/>
        </w:rPr>
        <w:t xml:space="preserve">. </w:t>
      </w:r>
      <w:r w:rsidR="005322AF">
        <w:rPr>
          <w:b/>
          <w:bCs/>
          <w:sz w:val="24"/>
          <w:szCs w:val="24"/>
        </w:rPr>
        <w:t>10</w:t>
      </w:r>
      <w:r w:rsidR="00A03CAE">
        <w:rPr>
          <w:b/>
          <w:bCs/>
          <w:sz w:val="24"/>
          <w:szCs w:val="24"/>
        </w:rPr>
        <w:t>.02.2021 r.</w:t>
      </w:r>
    </w:p>
    <w:p w14:paraId="4A7AC373" w14:textId="77777777" w:rsidR="003D2CBC" w:rsidRPr="00F82A80" w:rsidRDefault="003D2CBC" w:rsidP="00F82A80">
      <w:pPr>
        <w:spacing w:after="120" w:line="360" w:lineRule="auto"/>
        <w:jc w:val="center"/>
        <w:outlineLvl w:val="1"/>
        <w:rPr>
          <w:rFonts w:cs="Arial"/>
          <w:b/>
          <w:sz w:val="28"/>
          <w:szCs w:val="28"/>
        </w:rPr>
      </w:pPr>
      <w:r w:rsidRPr="00F82A80">
        <w:rPr>
          <w:rFonts w:cs="Arial"/>
          <w:b/>
          <w:sz w:val="28"/>
          <w:szCs w:val="28"/>
        </w:rPr>
        <w:t>Klauzula informacyjna RODO</w:t>
      </w:r>
    </w:p>
    <w:p w14:paraId="6D271B56" w14:textId="43A818CD" w:rsidR="00B218A4" w:rsidRPr="00B218A4" w:rsidRDefault="00B218A4" w:rsidP="00F82A80">
      <w:pPr>
        <w:spacing w:after="120" w:line="360" w:lineRule="auto"/>
        <w:rPr>
          <w:sz w:val="24"/>
        </w:rPr>
      </w:pPr>
      <w:r w:rsidRPr="00B218A4">
        <w:rPr>
          <w:sz w:val="24"/>
        </w:rPr>
        <w:t>W związku z wymaganiami Rozporządzenia Parlamentu Europejskiego i Rady (UE) 2016/679 z</w:t>
      </w:r>
      <w:r w:rsidR="00F82A80">
        <w:rPr>
          <w:sz w:val="24"/>
        </w:rPr>
        <w:t> </w:t>
      </w:r>
      <w:r w:rsidRPr="00B218A4">
        <w:rPr>
          <w:sz w:val="24"/>
        </w:rPr>
        <w:t>dnia 27 kwietnia 2016 r. w sprawie ochrony osób fizycznych w związku z przetwarzaniem danych osobowych i w sprawie swobodnego przepływu takich danych oraz uchylenia dyrektywy 95/46/WE (ogólne rozporządzenie o ochronie danych), Dz. Urz. UE L 119/1 z</w:t>
      </w:r>
      <w:r w:rsidR="00F82A80">
        <w:rPr>
          <w:sz w:val="24"/>
        </w:rPr>
        <w:t> </w:t>
      </w:r>
      <w:r w:rsidRPr="00B218A4">
        <w:rPr>
          <w:sz w:val="24"/>
        </w:rPr>
        <w:t>04.05.2016 roku (Art. 13) Zachodniopomorski Uniwersytet Technologiczny w Szczecinie informuje, że:</w:t>
      </w:r>
    </w:p>
    <w:p w14:paraId="1050A170" w14:textId="51507D77" w:rsidR="00B218A4" w:rsidRPr="00B218A4" w:rsidRDefault="00B218A4" w:rsidP="00F82A80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Administratorem Państwa danych osobowych jest Zachodniopomorski Uniwersytet Technologiczny w Szczecinie, al. Piastów 17, 70-310 Szczecin</w:t>
      </w:r>
    </w:p>
    <w:p w14:paraId="004E0E72" w14:textId="43312868" w:rsidR="00B218A4" w:rsidRPr="00B218A4" w:rsidRDefault="00B218A4" w:rsidP="00F82A80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Dane osobowe, które przetwarzamy to: imię i nazwisko, numer telefonu, adres e-mail, adres prowadzenia działalności gospodarczej, adres zamieszkania, NIP, REGON, PESEL oraz dane niezbędne do przeprowadzenia postępowania na wybór najkorzystniejszej oferty oraz do realizacji przyszłej umowy.</w:t>
      </w:r>
    </w:p>
    <w:p w14:paraId="4D8CED33" w14:textId="7413B521" w:rsidR="00B218A4" w:rsidRPr="00B218A4" w:rsidRDefault="00B218A4" w:rsidP="00F82A80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Celem zbierania i przetwarzania danych jest przeprowadzenie postępowania na wybór najkorzystniejszej oferty, realizacja i nadzór nad wykonaniem przyszłej umowy, cele archiwizacyjne, statystyczne, dochodzenie ewentualnych należności powstałych w przyszłości oraz cele umożliwiające uprawnionym organom nadzoru lub kontroli przeprowadzenie kontroli postępowania na wybór najkorzystniejszej oferty.</w:t>
      </w:r>
    </w:p>
    <w:p w14:paraId="3274A9CD" w14:textId="19D61BA8" w:rsidR="00B218A4" w:rsidRPr="00B218A4" w:rsidRDefault="00B218A4" w:rsidP="00F82A80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 xml:space="preserve">Podanie danych jest dobrowolne, lecz niezbędne do realizacji celu. </w:t>
      </w:r>
    </w:p>
    <w:p w14:paraId="40A2F165" w14:textId="11859B7F" w:rsidR="00B218A4" w:rsidRPr="00B218A4" w:rsidRDefault="00B218A4" w:rsidP="00F82A80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Przysługuje Państwu prawo dostępu do treści danych oraz ich sprostowania, usunięcia lub</w:t>
      </w:r>
      <w:r w:rsidR="00F82A80">
        <w:rPr>
          <w:sz w:val="24"/>
        </w:rPr>
        <w:t> </w:t>
      </w:r>
      <w:r w:rsidRPr="00B218A4">
        <w:rPr>
          <w:sz w:val="24"/>
        </w:rPr>
        <w:t>ograniczenia przetwarzania, a także prawo sprzeciwu wobec przetwarzania, zażądanie zaprzestania przetwarzania i przenoszenia danych.</w:t>
      </w:r>
    </w:p>
    <w:p w14:paraId="461373F3" w14:textId="05184FC0" w:rsidR="00B218A4" w:rsidRPr="00B218A4" w:rsidRDefault="00B218A4" w:rsidP="00F82A80">
      <w:pPr>
        <w:pStyle w:val="Akapitzlist"/>
        <w:keepLines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lastRenderedPageBreak/>
        <w:t>W przypadku gdy podstawą prawną przetwarzania danych osobowych przez Administratora jest zgoda udzielona przez Pana/Panią przysługuje Panu/Pani prawo do</w:t>
      </w:r>
      <w:r w:rsidR="00F82A80">
        <w:rPr>
          <w:sz w:val="24"/>
        </w:rPr>
        <w:t> </w:t>
      </w:r>
      <w:r w:rsidRPr="00B218A4">
        <w:rPr>
          <w:sz w:val="24"/>
        </w:rPr>
        <w:t>cofnięcia zgody w dowolnym momencie. Odwołanie zgody może zostać przesłane na</w:t>
      </w:r>
      <w:r w:rsidR="00F82A80">
        <w:rPr>
          <w:sz w:val="24"/>
        </w:rPr>
        <w:t> </w:t>
      </w:r>
      <w:r w:rsidRPr="00B218A4">
        <w:rPr>
          <w:sz w:val="24"/>
        </w:rPr>
        <w:t xml:space="preserve">adres Administratora danych, korespondencyjnie lub za pośrednictwem poczty elektronicznej. Cofnięcie zgody nie wpływa na zgodność z prawem przetwarzania, którego dokonano na podstawie zgody przed jej cofnięciem i nie dotyczy danych osobowych niezbędnych do realizacji celów, o których mowa w pkt 3. </w:t>
      </w:r>
    </w:p>
    <w:p w14:paraId="73541D52" w14:textId="79518324" w:rsidR="00B218A4" w:rsidRPr="00B218A4" w:rsidRDefault="00B218A4" w:rsidP="00F82A80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Przysługuje Państwu prawo do wniesienia skargi do organu nadzorczego tj. do Prezesa Urzędu Ochrony Danych Osobowych.</w:t>
      </w:r>
    </w:p>
    <w:p w14:paraId="7CF5D024" w14:textId="35712977" w:rsidR="00B218A4" w:rsidRPr="00B218A4" w:rsidRDefault="00B218A4" w:rsidP="00F82A80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Udostępnione dane osobowe nie będą przekazywane innym odbiorcom danych osobowych, chyba że wymagać tego będą przepisy prawa lub wyrazicie Państwo na</w:t>
      </w:r>
      <w:r w:rsidR="00F82A80">
        <w:rPr>
          <w:sz w:val="24"/>
        </w:rPr>
        <w:t> </w:t>
      </w:r>
      <w:r w:rsidRPr="00B218A4">
        <w:rPr>
          <w:sz w:val="24"/>
        </w:rPr>
        <w:t>to</w:t>
      </w:r>
      <w:r w:rsidR="00F82A80">
        <w:rPr>
          <w:sz w:val="24"/>
        </w:rPr>
        <w:t> </w:t>
      </w:r>
      <w:r w:rsidRPr="00B218A4">
        <w:rPr>
          <w:sz w:val="24"/>
        </w:rPr>
        <w:t>zgodę.</w:t>
      </w:r>
    </w:p>
    <w:p w14:paraId="7D3EF0EE" w14:textId="7D6E89DC" w:rsidR="00B218A4" w:rsidRPr="00B218A4" w:rsidRDefault="00B218A4" w:rsidP="00F82A80">
      <w:pPr>
        <w:pStyle w:val="Akapitzlist"/>
        <w:numPr>
          <w:ilvl w:val="0"/>
          <w:numId w:val="15"/>
        </w:numPr>
        <w:spacing w:after="120" w:line="360" w:lineRule="auto"/>
        <w:ind w:left="284" w:hanging="284"/>
        <w:rPr>
          <w:sz w:val="24"/>
        </w:rPr>
      </w:pPr>
      <w:r w:rsidRPr="00B218A4">
        <w:rPr>
          <w:sz w:val="24"/>
        </w:rPr>
        <w:t>Dane udostępnione przez Panią/Pana nie będą podlegały zautomatyzowanemu podejmowaniu decyzji lub profilowaniu.</w:t>
      </w:r>
    </w:p>
    <w:p w14:paraId="72ADE467" w14:textId="6F5E75A3" w:rsidR="00B218A4" w:rsidRPr="00B218A4" w:rsidRDefault="00B218A4" w:rsidP="00F82A80">
      <w:pPr>
        <w:pStyle w:val="Akapitzlist"/>
        <w:numPr>
          <w:ilvl w:val="0"/>
          <w:numId w:val="15"/>
        </w:numPr>
        <w:spacing w:after="120" w:line="360" w:lineRule="auto"/>
        <w:ind w:left="284"/>
        <w:rPr>
          <w:sz w:val="24"/>
        </w:rPr>
      </w:pPr>
      <w:r w:rsidRPr="00B218A4">
        <w:rPr>
          <w:sz w:val="24"/>
        </w:rPr>
        <w:t>Państwa dane osobowe nie będą przekazywane do krajów trzecich bez uprzedniego pobrania stosownej zgody w tym zakresie.</w:t>
      </w:r>
    </w:p>
    <w:p w14:paraId="14202CB2" w14:textId="1A4BAF22" w:rsidR="00B218A4" w:rsidRPr="00B218A4" w:rsidRDefault="00B218A4" w:rsidP="00F82A80">
      <w:pPr>
        <w:pStyle w:val="Akapitzlist"/>
        <w:numPr>
          <w:ilvl w:val="0"/>
          <w:numId w:val="15"/>
        </w:numPr>
        <w:spacing w:after="120" w:line="360" w:lineRule="auto"/>
        <w:ind w:left="284"/>
        <w:rPr>
          <w:sz w:val="24"/>
        </w:rPr>
      </w:pPr>
      <w:r w:rsidRPr="00B218A4">
        <w:rPr>
          <w:sz w:val="24"/>
        </w:rPr>
        <w:t>Dane osobowe będą przechowywane przez okres niezbędny do:</w:t>
      </w:r>
    </w:p>
    <w:p w14:paraId="315F6415" w14:textId="355524A8" w:rsidR="00B218A4" w:rsidRPr="00F82A80" w:rsidRDefault="00B218A4" w:rsidP="00F82A80">
      <w:pPr>
        <w:pStyle w:val="Akapitzlist"/>
        <w:numPr>
          <w:ilvl w:val="1"/>
          <w:numId w:val="33"/>
        </w:numPr>
        <w:spacing w:after="120" w:line="360" w:lineRule="auto"/>
        <w:ind w:left="567" w:hanging="283"/>
        <w:rPr>
          <w:sz w:val="24"/>
        </w:rPr>
      </w:pPr>
      <w:r w:rsidRPr="00F82A80">
        <w:rPr>
          <w:sz w:val="24"/>
        </w:rPr>
        <w:t xml:space="preserve">zakończenia ewentualnych kontroli poprawności przeprowadzenia przez Administratora postępowania a wybór najkorzystniejszej oferty lub, </w:t>
      </w:r>
    </w:p>
    <w:p w14:paraId="338F550B" w14:textId="30B21854" w:rsidR="00B218A4" w:rsidRPr="00F82A80" w:rsidRDefault="00B218A4" w:rsidP="00F82A80">
      <w:pPr>
        <w:pStyle w:val="Akapitzlist"/>
        <w:numPr>
          <w:ilvl w:val="1"/>
          <w:numId w:val="33"/>
        </w:numPr>
        <w:spacing w:after="120" w:line="360" w:lineRule="auto"/>
        <w:ind w:left="567" w:hanging="283"/>
        <w:rPr>
          <w:sz w:val="24"/>
        </w:rPr>
      </w:pPr>
      <w:r w:rsidRPr="00F82A80">
        <w:rPr>
          <w:sz w:val="24"/>
        </w:rPr>
        <w:t xml:space="preserve">wykonania wzajemnych </w:t>
      </w:r>
      <w:proofErr w:type="gramStart"/>
      <w:r w:rsidRPr="00F82A80">
        <w:rPr>
          <w:sz w:val="24"/>
        </w:rPr>
        <w:t>zobowiązań,</w:t>
      </w:r>
      <w:proofErr w:type="gramEnd"/>
      <w:r w:rsidRPr="00F82A80">
        <w:rPr>
          <w:sz w:val="24"/>
        </w:rPr>
        <w:t xml:space="preserve"> lub </w:t>
      </w:r>
    </w:p>
    <w:p w14:paraId="1CBE518D" w14:textId="571818AA" w:rsidR="00B218A4" w:rsidRPr="00F82A80" w:rsidRDefault="00B218A4" w:rsidP="00F82A80">
      <w:pPr>
        <w:pStyle w:val="Akapitzlist"/>
        <w:numPr>
          <w:ilvl w:val="1"/>
          <w:numId w:val="33"/>
        </w:numPr>
        <w:spacing w:after="120" w:line="360" w:lineRule="auto"/>
        <w:ind w:left="567" w:hanging="283"/>
        <w:rPr>
          <w:sz w:val="24"/>
        </w:rPr>
      </w:pPr>
      <w:r w:rsidRPr="00F82A80">
        <w:rPr>
          <w:sz w:val="24"/>
        </w:rPr>
        <w:t>czasu przedawnienia lub</w:t>
      </w:r>
    </w:p>
    <w:p w14:paraId="4C4B5DCC" w14:textId="3D1E7195" w:rsidR="00B218A4" w:rsidRPr="00F82A80" w:rsidRDefault="00B218A4" w:rsidP="00F82A80">
      <w:pPr>
        <w:pStyle w:val="Akapitzlist"/>
        <w:numPr>
          <w:ilvl w:val="1"/>
          <w:numId w:val="33"/>
        </w:numPr>
        <w:spacing w:after="120" w:line="360" w:lineRule="auto"/>
        <w:ind w:left="567" w:hanging="283"/>
        <w:rPr>
          <w:sz w:val="24"/>
        </w:rPr>
      </w:pPr>
      <w:r w:rsidRPr="00F82A80">
        <w:rPr>
          <w:sz w:val="24"/>
        </w:rPr>
        <w:t>zabezpieczenia ewentualnych roszczeń lub</w:t>
      </w:r>
    </w:p>
    <w:p w14:paraId="591E666A" w14:textId="71E1B175" w:rsidR="00B218A4" w:rsidRPr="00F82A80" w:rsidRDefault="00B218A4" w:rsidP="00F82A80">
      <w:pPr>
        <w:pStyle w:val="Akapitzlist"/>
        <w:numPr>
          <w:ilvl w:val="1"/>
          <w:numId w:val="33"/>
        </w:numPr>
        <w:spacing w:after="120" w:line="360" w:lineRule="auto"/>
        <w:ind w:left="567" w:hanging="283"/>
        <w:rPr>
          <w:sz w:val="24"/>
        </w:rPr>
      </w:pPr>
      <w:r w:rsidRPr="00F82A80">
        <w:rPr>
          <w:sz w:val="24"/>
        </w:rPr>
        <w:t>zgodnie z obowiązującymi przepisami prawa.</w:t>
      </w:r>
    </w:p>
    <w:p w14:paraId="60F827AB" w14:textId="5F3C3124" w:rsidR="00E970F5" w:rsidRDefault="00F82A80" w:rsidP="00F82A80">
      <w:pPr>
        <w:tabs>
          <w:tab w:val="left" w:leader="dot" w:pos="2268"/>
          <w:tab w:val="left" w:leader="dot" w:pos="4536"/>
        </w:tabs>
        <w:spacing w:before="600" w:after="120" w:line="360" w:lineRule="auto"/>
        <w:jc w:val="both"/>
        <w:rPr>
          <w:sz w:val="24"/>
        </w:rPr>
      </w:pPr>
      <w:r>
        <w:rPr>
          <w:sz w:val="24"/>
        </w:rPr>
        <w:tab/>
      </w:r>
      <w:r w:rsidR="005F5742" w:rsidRPr="005F5742">
        <w:rPr>
          <w:sz w:val="24"/>
        </w:rPr>
        <w:t xml:space="preserve">, dnia </w:t>
      </w:r>
      <w:r>
        <w:rPr>
          <w:sz w:val="24"/>
        </w:rPr>
        <w:tab/>
      </w:r>
    </w:p>
    <w:p w14:paraId="1CA52150" w14:textId="398F140F" w:rsidR="005F5742" w:rsidRPr="005F5742" w:rsidRDefault="00F82A80" w:rsidP="00F82A80">
      <w:pPr>
        <w:tabs>
          <w:tab w:val="left" w:leader="dot" w:pos="8789"/>
        </w:tabs>
        <w:spacing w:after="0" w:line="360" w:lineRule="auto"/>
        <w:ind w:left="4253"/>
        <w:jc w:val="both"/>
        <w:rPr>
          <w:sz w:val="24"/>
        </w:rPr>
      </w:pPr>
      <w:r>
        <w:rPr>
          <w:sz w:val="24"/>
        </w:rPr>
        <w:tab/>
      </w:r>
    </w:p>
    <w:p w14:paraId="3EAF8936" w14:textId="05FBB137" w:rsidR="00B218A4" w:rsidRPr="00B218A4" w:rsidRDefault="005F5742" w:rsidP="00F82A80">
      <w:pPr>
        <w:tabs>
          <w:tab w:val="left" w:leader="dot" w:pos="8789"/>
        </w:tabs>
        <w:spacing w:after="120" w:line="240" w:lineRule="auto"/>
        <w:ind w:left="4253"/>
        <w:jc w:val="both"/>
        <w:rPr>
          <w:sz w:val="24"/>
        </w:rPr>
      </w:pPr>
      <w:r w:rsidRPr="005F5742">
        <w:rPr>
          <w:sz w:val="24"/>
        </w:rPr>
        <w:t>(podpis osoby upoważnionej do reprezentacji)</w:t>
      </w:r>
    </w:p>
    <w:sectPr w:rsidR="00B218A4" w:rsidRPr="00B218A4" w:rsidSect="00E733CC">
      <w:headerReference w:type="default" r:id="rId8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90CFF4" w14:textId="77777777" w:rsidR="002816C7" w:rsidRDefault="002816C7" w:rsidP="006E30CC">
      <w:pPr>
        <w:spacing w:after="0" w:line="240" w:lineRule="auto"/>
      </w:pPr>
      <w:r>
        <w:separator/>
      </w:r>
    </w:p>
  </w:endnote>
  <w:endnote w:type="continuationSeparator" w:id="0">
    <w:p w14:paraId="6076C7CD" w14:textId="77777777" w:rsidR="002816C7" w:rsidRDefault="002816C7" w:rsidP="006E3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76A296" w14:textId="77777777" w:rsidR="002816C7" w:rsidRDefault="002816C7" w:rsidP="006E30CC">
      <w:pPr>
        <w:spacing w:after="0" w:line="240" w:lineRule="auto"/>
      </w:pPr>
      <w:r>
        <w:separator/>
      </w:r>
    </w:p>
  </w:footnote>
  <w:footnote w:type="continuationSeparator" w:id="0">
    <w:p w14:paraId="4067DF1F" w14:textId="77777777" w:rsidR="002816C7" w:rsidRDefault="002816C7" w:rsidP="006E30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12E02" w14:textId="1C4504CC" w:rsidR="00330C03" w:rsidRDefault="00330C03" w:rsidP="00330C03">
    <w:pPr>
      <w:pStyle w:val="Nagwek"/>
      <w:rPr>
        <w:noProof/>
        <w:lang w:eastAsia="pl-PL"/>
      </w:rPr>
    </w:pPr>
    <w:r w:rsidRPr="003A13FD">
      <w:rPr>
        <w:noProof/>
        <w:lang w:eastAsia="pl-PL"/>
      </w:rPr>
      <w:drawing>
        <wp:inline distT="0" distB="0" distL="0" distR="0" wp14:anchorId="307399D4" wp14:editId="487FD6A0">
          <wp:extent cx="5760720" cy="626110"/>
          <wp:effectExtent l="0" t="0" r="0" b="2540"/>
          <wp:docPr id="4" name="Obraz 4" descr="logo Funduszy Europejskich, barwy Rzeczpospolitej Polskiej i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logo Funduszy Europejskich, barwy Rzeczpospolitej Polskiej i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26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AEF452" w14:textId="12BB425D" w:rsidR="00330C03" w:rsidRPr="00724936" w:rsidRDefault="00330C03" w:rsidP="00724936">
    <w:pPr>
      <w:pStyle w:val="Nagwek"/>
      <w:spacing w:after="240" w:line="360" w:lineRule="auto"/>
      <w:jc w:val="center"/>
      <w:rPr>
        <w:color w:val="000000" w:themeColor="text1"/>
        <w:sz w:val="16"/>
        <w:szCs w:val="16"/>
      </w:rPr>
    </w:pPr>
    <w:r w:rsidRPr="00724936">
      <w:rPr>
        <w:rFonts w:cs="Calibri"/>
        <w:color w:val="000000" w:themeColor="text1"/>
        <w:sz w:val="16"/>
        <w:szCs w:val="16"/>
      </w:rPr>
      <w:t xml:space="preserve">Wykonanie niniejszego zamówienia podlega współfinansowaniu ze środków </w:t>
    </w:r>
    <w:r w:rsidR="00423B00" w:rsidRPr="00724936">
      <w:rPr>
        <w:rFonts w:cs="Calibri"/>
        <w:color w:val="000000" w:themeColor="text1"/>
        <w:sz w:val="16"/>
        <w:szCs w:val="16"/>
      </w:rPr>
      <w:t xml:space="preserve">Europejskiego Funduszu Społecznego w ramach Programu Operacyjnego Wiedza Edukacja Rozwój 2014-2020 </w:t>
    </w:r>
    <w:r w:rsidRPr="00724936">
      <w:rPr>
        <w:rFonts w:cs="Calibri"/>
        <w:color w:val="000000" w:themeColor="text1"/>
        <w:sz w:val="16"/>
        <w:szCs w:val="16"/>
      </w:rPr>
      <w:t>na podstawie umowy o dofinansowanie projektu „</w:t>
    </w:r>
    <w:r w:rsidR="00105EE9" w:rsidRPr="00724936">
      <w:rPr>
        <w:rFonts w:cs="Calibri"/>
        <w:color w:val="000000" w:themeColor="text1"/>
        <w:sz w:val="16"/>
        <w:szCs w:val="16"/>
      </w:rPr>
      <w:t>Niwelowanie barier w dostępie do edukacji – dostosowani bez zarzutów”</w:t>
    </w:r>
    <w:r w:rsidRPr="00724936">
      <w:rPr>
        <w:rFonts w:cs="Calibri"/>
        <w:color w:val="000000" w:themeColor="text1"/>
        <w:sz w:val="16"/>
        <w:szCs w:val="16"/>
      </w:rPr>
      <w:t xml:space="preserve">”, umowa nr </w:t>
    </w:r>
    <w:r w:rsidR="00105EE9" w:rsidRPr="00724936">
      <w:rPr>
        <w:rFonts w:cs="Calibri"/>
        <w:color w:val="000000" w:themeColor="text1"/>
        <w:sz w:val="16"/>
        <w:szCs w:val="16"/>
      </w:rPr>
      <w:t>POWR.03.05.00-00-A050/19-00</w:t>
    </w:r>
    <w:r w:rsidR="00423B00" w:rsidRPr="00724936">
      <w:rPr>
        <w:color w:val="000000" w:themeColor="text1"/>
        <w:sz w:val="16"/>
        <w:szCs w:val="16"/>
      </w:rPr>
      <w:t xml:space="preserve"> z dn. </w:t>
    </w:r>
    <w:r w:rsidR="00105EE9" w:rsidRPr="00724936">
      <w:rPr>
        <w:color w:val="000000" w:themeColor="text1"/>
        <w:sz w:val="16"/>
        <w:szCs w:val="16"/>
      </w:rPr>
      <w:t>07.02</w:t>
    </w:r>
    <w:r w:rsidR="00423B00" w:rsidRPr="00724936">
      <w:rPr>
        <w:color w:val="000000" w:themeColor="text1"/>
        <w:sz w:val="16"/>
        <w:szCs w:val="16"/>
      </w:rPr>
      <w:t>.2020 r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D1AB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D57F5C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02A4971"/>
    <w:multiLevelType w:val="hybridMultilevel"/>
    <w:tmpl w:val="5B32EEA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580179"/>
    <w:multiLevelType w:val="multilevel"/>
    <w:tmpl w:val="CCE64ADC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Nagwek3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4" w15:restartNumberingAfterBreak="0">
    <w:nsid w:val="12324E10"/>
    <w:multiLevelType w:val="hybridMultilevel"/>
    <w:tmpl w:val="B0C862CA"/>
    <w:lvl w:ilvl="0" w:tplc="6CC405A4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E90B98"/>
    <w:multiLevelType w:val="hybridMultilevel"/>
    <w:tmpl w:val="A29E391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5F52CB"/>
    <w:multiLevelType w:val="hybridMultilevel"/>
    <w:tmpl w:val="58D2F8B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FD26627"/>
    <w:multiLevelType w:val="hybridMultilevel"/>
    <w:tmpl w:val="91502672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225EA8"/>
    <w:multiLevelType w:val="hybridMultilevel"/>
    <w:tmpl w:val="AC142D20"/>
    <w:lvl w:ilvl="0" w:tplc="7D464A16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E037F8"/>
    <w:multiLevelType w:val="hybridMultilevel"/>
    <w:tmpl w:val="E0CA3BB4"/>
    <w:lvl w:ilvl="0" w:tplc="683E6C30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0" w15:restartNumberingAfterBreak="0">
    <w:nsid w:val="24FD28DB"/>
    <w:multiLevelType w:val="hybridMultilevel"/>
    <w:tmpl w:val="8DB01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9B5401"/>
    <w:multiLevelType w:val="hybridMultilevel"/>
    <w:tmpl w:val="F2904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176A8E"/>
    <w:multiLevelType w:val="hybridMultilevel"/>
    <w:tmpl w:val="49B8869E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F563600"/>
    <w:multiLevelType w:val="hybridMultilevel"/>
    <w:tmpl w:val="589CC34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30638AE"/>
    <w:multiLevelType w:val="hybridMultilevel"/>
    <w:tmpl w:val="FA7C10D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AE40887"/>
    <w:multiLevelType w:val="hybridMultilevel"/>
    <w:tmpl w:val="ADFC488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E476CFF"/>
    <w:multiLevelType w:val="hybridMultilevel"/>
    <w:tmpl w:val="FA02AACC"/>
    <w:lvl w:ilvl="0" w:tplc="8EAE52A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7" w15:restartNumberingAfterBreak="0">
    <w:nsid w:val="420F76F4"/>
    <w:multiLevelType w:val="hybridMultilevel"/>
    <w:tmpl w:val="F8FA35D6"/>
    <w:lvl w:ilvl="0" w:tplc="AED82FCC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8" w15:restartNumberingAfterBreak="0">
    <w:nsid w:val="42CD7F91"/>
    <w:multiLevelType w:val="multilevel"/>
    <w:tmpl w:val="80328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43CB0453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42910E4"/>
    <w:multiLevelType w:val="multilevel"/>
    <w:tmpl w:val="49F6B92C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1" w15:restartNumberingAfterBreak="0">
    <w:nsid w:val="44941C78"/>
    <w:multiLevelType w:val="hybridMultilevel"/>
    <w:tmpl w:val="11FC3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41F1C"/>
    <w:multiLevelType w:val="hybridMultilevel"/>
    <w:tmpl w:val="5F00FF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004A93"/>
    <w:multiLevelType w:val="multilevel"/>
    <w:tmpl w:val="26862AB4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4" w15:restartNumberingAfterBreak="0">
    <w:nsid w:val="639A66DC"/>
    <w:multiLevelType w:val="hybridMultilevel"/>
    <w:tmpl w:val="9BEE60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A75BA8"/>
    <w:multiLevelType w:val="hybridMultilevel"/>
    <w:tmpl w:val="3BD84AE0"/>
    <w:lvl w:ilvl="0" w:tplc="2CAE9F12">
      <w:start w:val="1"/>
      <w:numFmt w:val="upperRoman"/>
      <w:lvlText w:val="(%1)"/>
      <w:lvlJc w:val="left"/>
      <w:pPr>
        <w:ind w:left="796" w:hanging="72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6" w15:restartNumberingAfterBreak="0">
    <w:nsid w:val="6BEC7E98"/>
    <w:multiLevelType w:val="hybridMultilevel"/>
    <w:tmpl w:val="A0DECDFC"/>
    <w:lvl w:ilvl="0" w:tplc="C56E9348">
      <w:start w:val="1"/>
      <w:numFmt w:val="upperRoman"/>
      <w:lvlText w:val="(%1)"/>
      <w:lvlJc w:val="left"/>
      <w:pPr>
        <w:ind w:left="143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7" w15:restartNumberingAfterBreak="0">
    <w:nsid w:val="6CC177E1"/>
    <w:multiLevelType w:val="hybridMultilevel"/>
    <w:tmpl w:val="C0BC67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1E6D9F"/>
    <w:multiLevelType w:val="hybridMultilevel"/>
    <w:tmpl w:val="2EF27B86"/>
    <w:lvl w:ilvl="0" w:tplc="8EAE52AA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7C8D77BC"/>
    <w:multiLevelType w:val="hybridMultilevel"/>
    <w:tmpl w:val="6FE2C5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BA4A5C"/>
    <w:multiLevelType w:val="hybridMultilevel"/>
    <w:tmpl w:val="76D08A06"/>
    <w:lvl w:ilvl="0" w:tplc="B2D072B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F4C632B"/>
    <w:multiLevelType w:val="hybridMultilevel"/>
    <w:tmpl w:val="E00493E0"/>
    <w:lvl w:ilvl="0" w:tplc="92427CE4">
      <w:start w:val="1"/>
      <w:numFmt w:val="decimal"/>
      <w:lvlText w:val="%1)"/>
      <w:lvlJc w:val="left"/>
      <w:pPr>
        <w:ind w:left="1866" w:hanging="360"/>
      </w:pPr>
      <w:rPr>
        <w:rFonts w:ascii="Calibri" w:eastAsia="Calibri" w:hAnsi="Calibri" w:hint="default"/>
        <w:i w:val="0"/>
        <w:color w:val="000000"/>
      </w:rPr>
    </w:lvl>
    <w:lvl w:ilvl="1" w:tplc="04150019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num w:numId="1">
    <w:abstractNumId w:val="6"/>
  </w:num>
  <w:num w:numId="2">
    <w:abstractNumId w:val="14"/>
  </w:num>
  <w:num w:numId="3">
    <w:abstractNumId w:val="28"/>
  </w:num>
  <w:num w:numId="4">
    <w:abstractNumId w:val="25"/>
  </w:num>
  <w:num w:numId="5">
    <w:abstractNumId w:val="31"/>
  </w:num>
  <w:num w:numId="6">
    <w:abstractNumId w:val="9"/>
  </w:num>
  <w:num w:numId="7">
    <w:abstractNumId w:val="11"/>
  </w:num>
  <w:num w:numId="8">
    <w:abstractNumId w:val="17"/>
  </w:num>
  <w:num w:numId="9">
    <w:abstractNumId w:val="18"/>
  </w:num>
  <w:num w:numId="10">
    <w:abstractNumId w:val="13"/>
  </w:num>
  <w:num w:numId="11">
    <w:abstractNumId w:val="30"/>
  </w:num>
  <w:num w:numId="12">
    <w:abstractNumId w:val="16"/>
  </w:num>
  <w:num w:numId="13">
    <w:abstractNumId w:val="7"/>
  </w:num>
  <w:num w:numId="14">
    <w:abstractNumId w:val="12"/>
  </w:num>
  <w:num w:numId="15">
    <w:abstractNumId w:val="5"/>
  </w:num>
  <w:num w:numId="16">
    <w:abstractNumId w:val="29"/>
  </w:num>
  <w:num w:numId="17">
    <w:abstractNumId w:val="24"/>
  </w:num>
  <w:num w:numId="18">
    <w:abstractNumId w:val="22"/>
  </w:num>
  <w:num w:numId="19">
    <w:abstractNumId w:val="10"/>
  </w:num>
  <w:num w:numId="20">
    <w:abstractNumId w:val="21"/>
  </w:num>
  <w:num w:numId="21">
    <w:abstractNumId w:val="27"/>
  </w:num>
  <w:num w:numId="22">
    <w:abstractNumId w:val="19"/>
  </w:num>
  <w:num w:numId="23">
    <w:abstractNumId w:val="1"/>
  </w:num>
  <w:num w:numId="24">
    <w:abstractNumId w:val="8"/>
  </w:num>
  <w:num w:numId="25">
    <w:abstractNumId w:val="23"/>
  </w:num>
  <w:num w:numId="26">
    <w:abstractNumId w:val="20"/>
  </w:num>
  <w:num w:numId="27">
    <w:abstractNumId w:val="20"/>
  </w:num>
  <w:num w:numId="28">
    <w:abstractNumId w:val="3"/>
  </w:num>
  <w:num w:numId="29">
    <w:abstractNumId w:val="26"/>
  </w:num>
  <w:num w:numId="30">
    <w:abstractNumId w:val="0"/>
  </w:num>
  <w:num w:numId="31">
    <w:abstractNumId w:val="15"/>
  </w:num>
  <w:num w:numId="32">
    <w:abstractNumId w:val="4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AwszQzMDM1MjJX0lEKTi0uzszPAykwqgUAutkLESwAAAA="/>
  </w:docVars>
  <w:rsids>
    <w:rsidRoot w:val="006E30CC"/>
    <w:rsid w:val="00012171"/>
    <w:rsid w:val="00040227"/>
    <w:rsid w:val="000E232F"/>
    <w:rsid w:val="000F083D"/>
    <w:rsid w:val="00105EE9"/>
    <w:rsid w:val="001436B3"/>
    <w:rsid w:val="00177751"/>
    <w:rsid w:val="001B7E99"/>
    <w:rsid w:val="002701DC"/>
    <w:rsid w:val="002816C7"/>
    <w:rsid w:val="00281A3B"/>
    <w:rsid w:val="002A3050"/>
    <w:rsid w:val="002B6E11"/>
    <w:rsid w:val="00312F71"/>
    <w:rsid w:val="00330C03"/>
    <w:rsid w:val="00333E66"/>
    <w:rsid w:val="003C6E1C"/>
    <w:rsid w:val="003D2CBC"/>
    <w:rsid w:val="003E25D2"/>
    <w:rsid w:val="003E5C5A"/>
    <w:rsid w:val="003E7CA2"/>
    <w:rsid w:val="00402CCD"/>
    <w:rsid w:val="00422350"/>
    <w:rsid w:val="00423B00"/>
    <w:rsid w:val="00450685"/>
    <w:rsid w:val="00493604"/>
    <w:rsid w:val="004F1508"/>
    <w:rsid w:val="00503C21"/>
    <w:rsid w:val="005162DE"/>
    <w:rsid w:val="00520AC5"/>
    <w:rsid w:val="005263E7"/>
    <w:rsid w:val="005322AF"/>
    <w:rsid w:val="00542334"/>
    <w:rsid w:val="005E19EE"/>
    <w:rsid w:val="005E7FEB"/>
    <w:rsid w:val="005F5742"/>
    <w:rsid w:val="00630731"/>
    <w:rsid w:val="006B7A08"/>
    <w:rsid w:val="006C1ABE"/>
    <w:rsid w:val="006D5610"/>
    <w:rsid w:val="006E30CC"/>
    <w:rsid w:val="00724936"/>
    <w:rsid w:val="00726889"/>
    <w:rsid w:val="007452C8"/>
    <w:rsid w:val="00770B38"/>
    <w:rsid w:val="007B0CC1"/>
    <w:rsid w:val="007F02CA"/>
    <w:rsid w:val="007F78AC"/>
    <w:rsid w:val="008C785B"/>
    <w:rsid w:val="008D0FBB"/>
    <w:rsid w:val="00923078"/>
    <w:rsid w:val="0098558A"/>
    <w:rsid w:val="009A1295"/>
    <w:rsid w:val="009D35D8"/>
    <w:rsid w:val="009D3C29"/>
    <w:rsid w:val="00A03CAE"/>
    <w:rsid w:val="00A144CF"/>
    <w:rsid w:val="00A3553D"/>
    <w:rsid w:val="00A35964"/>
    <w:rsid w:val="00AA4E0E"/>
    <w:rsid w:val="00AD3AB7"/>
    <w:rsid w:val="00AE09F9"/>
    <w:rsid w:val="00B05690"/>
    <w:rsid w:val="00B218A4"/>
    <w:rsid w:val="00B25B3A"/>
    <w:rsid w:val="00B34E60"/>
    <w:rsid w:val="00B62524"/>
    <w:rsid w:val="00B83361"/>
    <w:rsid w:val="00BB6A80"/>
    <w:rsid w:val="00C077AC"/>
    <w:rsid w:val="00C574E4"/>
    <w:rsid w:val="00C9410B"/>
    <w:rsid w:val="00CA1652"/>
    <w:rsid w:val="00CC7BD9"/>
    <w:rsid w:val="00CD56A7"/>
    <w:rsid w:val="00CD6073"/>
    <w:rsid w:val="00D90DC2"/>
    <w:rsid w:val="00DB4C34"/>
    <w:rsid w:val="00E70671"/>
    <w:rsid w:val="00E733CC"/>
    <w:rsid w:val="00E970F5"/>
    <w:rsid w:val="00EE15D0"/>
    <w:rsid w:val="00EE4D11"/>
    <w:rsid w:val="00F1060C"/>
    <w:rsid w:val="00F2776D"/>
    <w:rsid w:val="00F64A73"/>
    <w:rsid w:val="00F82A80"/>
    <w:rsid w:val="00FA6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818FF4"/>
  <w15:chartTrackingRefBased/>
  <w15:docId w15:val="{F4FC3135-C338-46A9-8B3C-FEAA57D10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30CC"/>
  </w:style>
  <w:style w:type="paragraph" w:styleId="Nagwek1">
    <w:name w:val="heading 1"/>
    <w:basedOn w:val="Normalny"/>
    <w:next w:val="Normalny"/>
    <w:link w:val="Nagwek1Znak"/>
    <w:uiPriority w:val="9"/>
    <w:qFormat/>
    <w:rsid w:val="008C785B"/>
    <w:pPr>
      <w:keepNext/>
      <w:keepLines/>
      <w:numPr>
        <w:numId w:val="28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785B"/>
    <w:pPr>
      <w:keepNext/>
      <w:keepLines/>
      <w:numPr>
        <w:ilvl w:val="1"/>
        <w:numId w:val="28"/>
      </w:numPr>
      <w:spacing w:before="40" w:after="0"/>
      <w:outlineLvl w:val="1"/>
    </w:pPr>
    <w:rPr>
      <w:rFonts w:eastAsiaTheme="majorEastAsia" w:cstheme="majorBidi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35964"/>
    <w:pPr>
      <w:keepNext/>
      <w:keepLines/>
      <w:numPr>
        <w:ilvl w:val="2"/>
        <w:numId w:val="28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35964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35964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35964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35964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35964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35964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6E30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6E30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BVI fnr"/>
    <w:rsid w:val="006E30CC"/>
    <w:rPr>
      <w:vertAlign w:val="superscript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List Paragraph,Tekst punktowanie,lp1"/>
    <w:basedOn w:val="Normalny"/>
    <w:link w:val="AkapitzlistZnak"/>
    <w:uiPriority w:val="34"/>
    <w:qFormat/>
    <w:rsid w:val="006E30CC"/>
    <w:pPr>
      <w:ind w:left="720"/>
      <w:contextualSpacing/>
    </w:pPr>
  </w:style>
  <w:style w:type="character" w:styleId="Hipercze">
    <w:name w:val="Hyperlink"/>
    <w:rsid w:val="006E30CC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locked/>
    <w:rsid w:val="006E30CC"/>
  </w:style>
  <w:style w:type="paragraph" w:styleId="Nagwek">
    <w:name w:val="header"/>
    <w:basedOn w:val="Normalny"/>
    <w:link w:val="NagwekZnak"/>
    <w:uiPriority w:val="99"/>
    <w:unhideWhenUsed/>
    <w:qFormat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0C03"/>
  </w:style>
  <w:style w:type="paragraph" w:styleId="Stopka">
    <w:name w:val="footer"/>
    <w:basedOn w:val="Normalny"/>
    <w:link w:val="StopkaZnak"/>
    <w:uiPriority w:val="99"/>
    <w:unhideWhenUsed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0C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09F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2DE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701DC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8C785B"/>
    <w:rPr>
      <w:rFonts w:eastAsiaTheme="majorEastAsia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8C785B"/>
    <w:rPr>
      <w:rFonts w:eastAsiaTheme="majorEastAsia" w:cstheme="majorBidi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A35964"/>
    <w:rPr>
      <w:rFonts w:eastAsiaTheme="majorEastAsia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359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3596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3596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3596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3596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3596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D56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D56A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D56A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D56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D56A7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333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70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D9F01-DC3F-4592-A119-5861FBBB4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3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acznik numer 2 klauzula RODO</vt:lpstr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acznik numer 2 klauzula RODO</dc:title>
  <dc:subject/>
  <dc:creator>Agnieszka</dc:creator>
  <cp:keywords/>
  <dc:description/>
  <cp:lastModifiedBy>Marta Buśko</cp:lastModifiedBy>
  <cp:revision>3</cp:revision>
  <cp:lastPrinted>2020-10-02T11:22:00Z</cp:lastPrinted>
  <dcterms:created xsi:type="dcterms:W3CDTF">2021-02-16T13:11:00Z</dcterms:created>
  <dcterms:modified xsi:type="dcterms:W3CDTF">2021-02-16T13:15:00Z</dcterms:modified>
</cp:coreProperties>
</file>